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77777777" w:rsidR="00647476" w:rsidRPr="008524ED" w:rsidRDefault="003567F6">
      <w:pPr>
        <w:rPr>
          <w:rFonts w:ascii="Times New Roman" w:eastAsia="Times New Roman" w:hAnsi="Times New Roman" w:cs="Times New Roman"/>
          <w:b/>
          <w:sz w:val="28"/>
          <w:szCs w:val="24"/>
        </w:rPr>
      </w:pPr>
      <w:r w:rsidRPr="008524ED">
        <w:rPr>
          <w:rFonts w:ascii="Times New Roman" w:eastAsia="Times New Roman" w:hAnsi="Times New Roman" w:cs="Times New Roman"/>
          <w:b/>
          <w:sz w:val="28"/>
          <w:szCs w:val="24"/>
        </w:rPr>
        <w:t xml:space="preserve">Emily Monahan </w:t>
      </w:r>
    </w:p>
    <w:p w14:paraId="00000006" w14:textId="3CAA98F1" w:rsidR="00647476" w:rsidRPr="00335198" w:rsidRDefault="003567F6">
      <w:p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5236 S</w:t>
      </w:r>
      <w:r w:rsidR="009463F1" w:rsidRPr="00335198">
        <w:rPr>
          <w:rFonts w:ascii="Times New Roman" w:eastAsia="Times New Roman" w:hAnsi="Times New Roman" w:cs="Times New Roman"/>
          <w:szCs w:val="24"/>
        </w:rPr>
        <w:t xml:space="preserve">. Neenah, </w:t>
      </w:r>
      <w:r w:rsidRPr="00335198">
        <w:rPr>
          <w:rFonts w:ascii="Times New Roman" w:eastAsia="Times New Roman" w:hAnsi="Times New Roman" w:cs="Times New Roman"/>
          <w:szCs w:val="24"/>
        </w:rPr>
        <w:t>Chicago, Illinois 60638</w:t>
      </w:r>
      <w:r w:rsidR="00904350" w:rsidRPr="00335198">
        <w:rPr>
          <w:rFonts w:ascii="Times New Roman" w:eastAsia="Times New Roman" w:hAnsi="Times New Roman" w:cs="Times New Roman"/>
          <w:szCs w:val="24"/>
        </w:rPr>
        <w:t xml:space="preserve"> | </w:t>
      </w:r>
      <w:r w:rsidRPr="00335198">
        <w:rPr>
          <w:rFonts w:ascii="Times New Roman" w:eastAsia="Times New Roman" w:hAnsi="Times New Roman" w:cs="Times New Roman"/>
          <w:szCs w:val="24"/>
        </w:rPr>
        <w:t>(773) 531-8092</w:t>
      </w:r>
      <w:r w:rsidR="00904350" w:rsidRPr="00335198">
        <w:rPr>
          <w:rFonts w:ascii="Times New Roman" w:eastAsia="Times New Roman" w:hAnsi="Times New Roman" w:cs="Times New Roman"/>
          <w:szCs w:val="24"/>
        </w:rPr>
        <w:t xml:space="preserve"> | </w:t>
      </w:r>
      <w:hyperlink r:id="rId5">
        <w:r w:rsidRPr="00335198">
          <w:rPr>
            <w:rFonts w:ascii="Times New Roman" w:eastAsia="Times New Roman" w:hAnsi="Times New Roman" w:cs="Times New Roman"/>
            <w:color w:val="1155CC"/>
            <w:szCs w:val="24"/>
            <w:u w:val="single"/>
          </w:rPr>
          <w:t>emonahan19@gmail.com</w:t>
        </w:r>
      </w:hyperlink>
      <w:r w:rsidRPr="00335198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00000007" w14:textId="77777777" w:rsidR="00647476" w:rsidRPr="00335198" w:rsidRDefault="00647476">
      <w:pPr>
        <w:rPr>
          <w:rFonts w:ascii="Times New Roman" w:eastAsia="Times New Roman" w:hAnsi="Times New Roman" w:cs="Times New Roman"/>
          <w:szCs w:val="24"/>
        </w:rPr>
      </w:pPr>
    </w:p>
    <w:p w14:paraId="00000008" w14:textId="77777777" w:rsidR="00647476" w:rsidRPr="00335198" w:rsidRDefault="00647476">
      <w:pPr>
        <w:rPr>
          <w:rFonts w:ascii="Times New Roman" w:eastAsia="Times New Roman" w:hAnsi="Times New Roman" w:cs="Times New Roman"/>
          <w:szCs w:val="24"/>
        </w:rPr>
      </w:pPr>
    </w:p>
    <w:p w14:paraId="055A6E98" w14:textId="3DF882D9" w:rsidR="00904350" w:rsidRPr="00335198" w:rsidRDefault="00904350" w:rsidP="009463F1">
      <w:p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Profile</w:t>
      </w:r>
      <w:r w:rsidRPr="00335198">
        <w:rPr>
          <w:rFonts w:ascii="Times New Roman" w:eastAsia="Times New Roman" w:hAnsi="Times New Roman" w:cs="Times New Roman"/>
          <w:szCs w:val="24"/>
        </w:rPr>
        <w:tab/>
      </w:r>
      <w:r w:rsidRPr="00335198">
        <w:rPr>
          <w:rFonts w:ascii="Times New Roman" w:eastAsia="Times New Roman" w:hAnsi="Times New Roman" w:cs="Times New Roman"/>
          <w:szCs w:val="24"/>
        </w:rPr>
        <w:tab/>
      </w:r>
      <w:r w:rsidRPr="00335198">
        <w:rPr>
          <w:rFonts w:ascii="Times New Roman" w:eastAsia="Times New Roman" w:hAnsi="Times New Roman" w:cs="Times New Roman"/>
          <w:szCs w:val="24"/>
        </w:rPr>
        <w:tab/>
      </w:r>
      <w:r w:rsidRPr="00335198">
        <w:rPr>
          <w:rFonts w:ascii="Times New Roman" w:eastAsia="Times New Roman" w:hAnsi="Times New Roman" w:cs="Times New Roman"/>
          <w:szCs w:val="24"/>
        </w:rPr>
        <w:tab/>
      </w:r>
      <w:r w:rsidR="00586A06">
        <w:rPr>
          <w:rFonts w:ascii="Times New Roman" w:eastAsia="Times New Roman" w:hAnsi="Times New Roman" w:cs="Times New Roman"/>
          <w:szCs w:val="24"/>
        </w:rPr>
        <w:t>Internship for Loras Athletics</w:t>
      </w:r>
    </w:p>
    <w:p w14:paraId="44770D2C" w14:textId="49C2734C" w:rsidR="00904350" w:rsidRDefault="00904350" w:rsidP="009463F1">
      <w:pPr>
        <w:rPr>
          <w:rFonts w:ascii="Times New Roman" w:eastAsia="Times New Roman" w:hAnsi="Times New Roman" w:cs="Times New Roman"/>
          <w:szCs w:val="24"/>
        </w:rPr>
      </w:pPr>
    </w:p>
    <w:p w14:paraId="00B7C8EA" w14:textId="7951715E" w:rsidR="009463F1" w:rsidRPr="00335198" w:rsidRDefault="009463F1" w:rsidP="009463F1">
      <w:p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Education</w:t>
      </w:r>
      <w:r w:rsidRPr="00335198">
        <w:rPr>
          <w:rFonts w:ascii="Times New Roman" w:eastAsia="Times New Roman" w:hAnsi="Times New Roman" w:cs="Times New Roman"/>
          <w:b/>
          <w:szCs w:val="24"/>
        </w:rPr>
        <w:tab/>
      </w:r>
      <w:r w:rsidRPr="00335198">
        <w:rPr>
          <w:rFonts w:ascii="Times New Roman" w:eastAsia="Times New Roman" w:hAnsi="Times New Roman" w:cs="Times New Roman"/>
          <w:b/>
          <w:szCs w:val="24"/>
        </w:rPr>
        <w:tab/>
      </w:r>
      <w:r w:rsidRPr="00335198">
        <w:rPr>
          <w:rFonts w:ascii="Times New Roman" w:eastAsia="Times New Roman" w:hAnsi="Times New Roman" w:cs="Times New Roman"/>
          <w:b/>
          <w:szCs w:val="24"/>
        </w:rPr>
        <w:tab/>
        <w:t>Loras College</w:t>
      </w:r>
      <w:r w:rsidRPr="00335198">
        <w:rPr>
          <w:rFonts w:ascii="Times New Roman" w:eastAsia="Times New Roman" w:hAnsi="Times New Roman" w:cs="Times New Roman"/>
          <w:szCs w:val="24"/>
        </w:rPr>
        <w:t xml:space="preserve"> 2021-2025</w:t>
      </w:r>
    </w:p>
    <w:p w14:paraId="2980BE8F" w14:textId="67FF6F8F" w:rsidR="009463F1" w:rsidRPr="00335198" w:rsidRDefault="00351E81" w:rsidP="009463F1">
      <w:pPr>
        <w:ind w:left="2880"/>
        <w:rPr>
          <w:rFonts w:ascii="Times New Roman" w:eastAsia="Times New Roman" w:hAnsi="Times New Roman" w:cs="Times New Roman"/>
          <w:i/>
          <w:szCs w:val="24"/>
        </w:rPr>
      </w:pPr>
      <w:r w:rsidRPr="00335198">
        <w:rPr>
          <w:rFonts w:ascii="Times New Roman" w:eastAsia="Times New Roman" w:hAnsi="Times New Roman" w:cs="Times New Roman"/>
          <w:i/>
          <w:szCs w:val="24"/>
        </w:rPr>
        <w:t>First Year pursuing a BA in Sport Management</w:t>
      </w:r>
    </w:p>
    <w:p w14:paraId="38B5A216" w14:textId="5C5EBA13" w:rsidR="00904350" w:rsidRDefault="00335198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NCAA D-III Softball</w:t>
      </w:r>
    </w:p>
    <w:p w14:paraId="3915536E" w14:textId="3ED1C4A3" w:rsidR="00585860" w:rsidRPr="00335198" w:rsidRDefault="00585860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Current GPA: 3.3</w:t>
      </w:r>
      <w:r w:rsidR="00586A06">
        <w:rPr>
          <w:rFonts w:ascii="Times New Roman" w:eastAsia="Times New Roman" w:hAnsi="Times New Roman" w:cs="Times New Roman"/>
          <w:szCs w:val="24"/>
        </w:rPr>
        <w:t>/4.0 scale</w:t>
      </w:r>
    </w:p>
    <w:p w14:paraId="13CB4880" w14:textId="77777777" w:rsidR="00335198" w:rsidRPr="00335198" w:rsidRDefault="00335198" w:rsidP="00335198">
      <w:pPr>
        <w:pStyle w:val="ListParagraph"/>
        <w:ind w:left="3600"/>
        <w:rPr>
          <w:rFonts w:ascii="Times New Roman" w:eastAsia="Times New Roman" w:hAnsi="Times New Roman" w:cs="Times New Roman"/>
          <w:szCs w:val="24"/>
        </w:rPr>
      </w:pPr>
    </w:p>
    <w:p w14:paraId="00000009" w14:textId="37C20684" w:rsidR="00647476" w:rsidRPr="00335198" w:rsidRDefault="009463F1" w:rsidP="009463F1">
      <w:pPr>
        <w:ind w:left="2880"/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b/>
          <w:szCs w:val="24"/>
        </w:rPr>
        <w:t>Nazareth Academy</w:t>
      </w:r>
      <w:r w:rsidRPr="00335198">
        <w:rPr>
          <w:rFonts w:ascii="Times New Roman" w:eastAsia="Times New Roman" w:hAnsi="Times New Roman" w:cs="Times New Roman"/>
          <w:szCs w:val="24"/>
        </w:rPr>
        <w:t xml:space="preserve"> 2017-2021</w:t>
      </w:r>
    </w:p>
    <w:p w14:paraId="7D947CBB" w14:textId="3279D91E" w:rsidR="00E7349F" w:rsidRPr="008524ED" w:rsidRDefault="00A8621C" w:rsidP="008524E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szCs w:val="24"/>
        </w:rPr>
        <w:t>Graduating GPA: 3.85/4.0 scale</w:t>
      </w:r>
      <w:r w:rsidR="00E7349F" w:rsidRPr="008524ED">
        <w:rPr>
          <w:rFonts w:ascii="Times New Roman" w:eastAsia="Times New Roman" w:hAnsi="Times New Roman" w:cs="Times New Roman"/>
          <w:szCs w:val="24"/>
        </w:rPr>
        <w:t xml:space="preserve"> | Varsity Softball </w:t>
      </w:r>
      <w:r w:rsidR="00335198" w:rsidRPr="008524ED">
        <w:rPr>
          <w:rFonts w:ascii="Times New Roman" w:eastAsia="Times New Roman" w:hAnsi="Times New Roman" w:cs="Times New Roman"/>
          <w:szCs w:val="24"/>
        </w:rPr>
        <w:t xml:space="preserve">Starter </w:t>
      </w:r>
      <w:r w:rsidR="00E7349F" w:rsidRPr="008524ED">
        <w:rPr>
          <w:rFonts w:ascii="Times New Roman" w:eastAsia="Times New Roman" w:hAnsi="Times New Roman" w:cs="Times New Roman"/>
          <w:szCs w:val="24"/>
        </w:rPr>
        <w:t>(4 yrs.)</w:t>
      </w:r>
    </w:p>
    <w:p w14:paraId="0D0B2351" w14:textId="1AF4788D" w:rsidR="009463F1" w:rsidRPr="008524ED" w:rsidRDefault="00904350" w:rsidP="008524E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szCs w:val="24"/>
        </w:rPr>
        <w:t>A-Honor R</w:t>
      </w:r>
      <w:r w:rsidR="009463F1" w:rsidRPr="008524ED">
        <w:rPr>
          <w:rFonts w:ascii="Times New Roman" w:eastAsia="Times New Roman" w:hAnsi="Times New Roman" w:cs="Times New Roman"/>
          <w:szCs w:val="24"/>
        </w:rPr>
        <w:t>oll</w:t>
      </w:r>
    </w:p>
    <w:p w14:paraId="25616639" w14:textId="7A4A99A0" w:rsidR="009463F1" w:rsidRPr="008524ED" w:rsidRDefault="009463F1" w:rsidP="008524E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szCs w:val="24"/>
        </w:rPr>
        <w:t>Mu Alpha Theta</w:t>
      </w:r>
      <w:r w:rsidR="00A8621C" w:rsidRPr="008524ED">
        <w:rPr>
          <w:rFonts w:ascii="Times New Roman" w:eastAsia="Times New Roman" w:hAnsi="Times New Roman" w:cs="Times New Roman"/>
          <w:szCs w:val="24"/>
        </w:rPr>
        <w:t xml:space="preserve"> (Math Honor Society)</w:t>
      </w:r>
    </w:p>
    <w:p w14:paraId="0000000B" w14:textId="41E911EC" w:rsidR="00647476" w:rsidRPr="008524ED" w:rsidRDefault="003567F6" w:rsidP="008524E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szCs w:val="24"/>
        </w:rPr>
        <w:t xml:space="preserve">National Honors Society </w:t>
      </w:r>
    </w:p>
    <w:p w14:paraId="0000000C" w14:textId="77777777" w:rsidR="00647476" w:rsidRPr="00335198" w:rsidRDefault="00647476">
      <w:pPr>
        <w:rPr>
          <w:rFonts w:ascii="Times New Roman" w:eastAsia="Times New Roman" w:hAnsi="Times New Roman" w:cs="Times New Roman"/>
          <w:b/>
          <w:szCs w:val="24"/>
        </w:rPr>
      </w:pPr>
    </w:p>
    <w:p w14:paraId="744AF9DA" w14:textId="72C291D3" w:rsidR="009463F1" w:rsidRPr="00335198" w:rsidRDefault="00E7349F" w:rsidP="009463F1">
      <w:pPr>
        <w:ind w:left="2880" w:hanging="2880"/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Service</w:t>
      </w:r>
      <w:r w:rsidR="00D711EB">
        <w:rPr>
          <w:rFonts w:ascii="Times New Roman" w:eastAsia="Times New Roman" w:hAnsi="Times New Roman" w:cs="Times New Roman"/>
          <w:szCs w:val="24"/>
        </w:rPr>
        <w:t xml:space="preserve"> (High School)</w:t>
      </w:r>
      <w:r w:rsidR="009463F1" w:rsidRPr="00335198">
        <w:rPr>
          <w:rFonts w:ascii="Times New Roman" w:eastAsia="Times New Roman" w:hAnsi="Times New Roman" w:cs="Times New Roman"/>
          <w:szCs w:val="24"/>
        </w:rPr>
        <w:tab/>
      </w:r>
      <w:r w:rsidR="003567F6" w:rsidRPr="008524ED">
        <w:rPr>
          <w:rFonts w:ascii="Times New Roman" w:eastAsia="Times New Roman" w:hAnsi="Times New Roman" w:cs="Times New Roman"/>
          <w:b/>
          <w:szCs w:val="24"/>
        </w:rPr>
        <w:t>Youth Initiative</w:t>
      </w:r>
      <w:r w:rsidR="009463F1" w:rsidRPr="00335198">
        <w:rPr>
          <w:rFonts w:ascii="Times New Roman" w:eastAsia="Times New Roman" w:hAnsi="Times New Roman" w:cs="Times New Roman"/>
          <w:szCs w:val="24"/>
        </w:rPr>
        <w:t xml:space="preserve"> (4 yrs.)</w:t>
      </w:r>
    </w:p>
    <w:p w14:paraId="026F0871" w14:textId="6AD2B602" w:rsidR="00335198" w:rsidRPr="00335198" w:rsidRDefault="0022582B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Ran focus groups</w:t>
      </w:r>
    </w:p>
    <w:p w14:paraId="2144F811" w14:textId="5B6A2BDB" w:rsidR="00335198" w:rsidRPr="00335198" w:rsidRDefault="0022582B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Helped organize various fundraisers and drives</w:t>
      </w:r>
    </w:p>
    <w:p w14:paraId="613FBFA9" w14:textId="47D7D5DA" w:rsidR="009463F1" w:rsidRPr="00335198" w:rsidRDefault="003567F6" w:rsidP="009463F1">
      <w:pPr>
        <w:ind w:left="2880"/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b/>
          <w:szCs w:val="24"/>
        </w:rPr>
        <w:t>Roadrunner Club</w:t>
      </w:r>
      <w:r w:rsidRPr="00335198">
        <w:rPr>
          <w:rFonts w:ascii="Times New Roman" w:eastAsia="Times New Roman" w:hAnsi="Times New Roman" w:cs="Times New Roman"/>
          <w:szCs w:val="24"/>
        </w:rPr>
        <w:t xml:space="preserve"> (</w:t>
      </w:r>
      <w:r w:rsidR="009463F1" w:rsidRPr="00335198">
        <w:rPr>
          <w:rFonts w:ascii="Times New Roman" w:eastAsia="Times New Roman" w:hAnsi="Times New Roman" w:cs="Times New Roman"/>
          <w:szCs w:val="24"/>
        </w:rPr>
        <w:t>4 yrs.)</w:t>
      </w:r>
    </w:p>
    <w:p w14:paraId="3E33F937" w14:textId="57DCDB78" w:rsidR="00335198" w:rsidRPr="00335198" w:rsidRDefault="0022582B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Student Ambassador- worked open houses and went to grammar schools to recruit</w:t>
      </w:r>
    </w:p>
    <w:p w14:paraId="2607DE06" w14:textId="23C6DD95" w:rsidR="00335198" w:rsidRPr="00335198" w:rsidRDefault="0022582B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Helped around the school when needed</w:t>
      </w:r>
      <w:r w:rsidR="00335198" w:rsidRPr="00335198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29A589F0" w14:textId="466BE1D1" w:rsidR="009463F1" w:rsidRPr="00335198" w:rsidRDefault="003567F6" w:rsidP="009463F1">
      <w:pPr>
        <w:ind w:left="2880"/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b/>
          <w:szCs w:val="24"/>
        </w:rPr>
        <w:t>Freshmen Mentors and Leaders</w:t>
      </w:r>
      <w:r w:rsidRPr="00335198">
        <w:rPr>
          <w:rFonts w:ascii="Times New Roman" w:eastAsia="Times New Roman" w:hAnsi="Times New Roman" w:cs="Times New Roman"/>
          <w:szCs w:val="24"/>
        </w:rPr>
        <w:t xml:space="preserve"> (</w:t>
      </w:r>
      <w:r w:rsidR="00E7349F" w:rsidRPr="00335198">
        <w:rPr>
          <w:rFonts w:ascii="Times New Roman" w:eastAsia="Times New Roman" w:hAnsi="Times New Roman" w:cs="Times New Roman"/>
          <w:szCs w:val="24"/>
        </w:rPr>
        <w:t>1 yr.</w:t>
      </w:r>
      <w:r w:rsidR="009463F1" w:rsidRPr="00335198">
        <w:rPr>
          <w:rFonts w:ascii="Times New Roman" w:eastAsia="Times New Roman" w:hAnsi="Times New Roman" w:cs="Times New Roman"/>
          <w:szCs w:val="24"/>
        </w:rPr>
        <w:t>)</w:t>
      </w:r>
    </w:p>
    <w:p w14:paraId="33C2E5C5" w14:textId="169FDB2E" w:rsidR="00335198" w:rsidRPr="00335198" w:rsidRDefault="00335198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 xml:space="preserve"> </w:t>
      </w:r>
      <w:r w:rsidR="0022582B">
        <w:rPr>
          <w:rFonts w:ascii="Times New Roman" w:eastAsia="Times New Roman" w:hAnsi="Times New Roman" w:cs="Times New Roman"/>
          <w:szCs w:val="24"/>
        </w:rPr>
        <w:t>Had 2 freshmen to check in on weekly</w:t>
      </w:r>
    </w:p>
    <w:p w14:paraId="4AE0E6FB" w14:textId="0296CAA1" w:rsidR="00335198" w:rsidRPr="00335198" w:rsidRDefault="00335198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 xml:space="preserve"> </w:t>
      </w:r>
      <w:r w:rsidR="0022582B">
        <w:rPr>
          <w:rFonts w:ascii="Times New Roman" w:eastAsia="Times New Roman" w:hAnsi="Times New Roman" w:cs="Times New Roman"/>
          <w:szCs w:val="24"/>
        </w:rPr>
        <w:t xml:space="preserve">Help plan ways for freshmen to meet each other despite covid </w:t>
      </w:r>
    </w:p>
    <w:p w14:paraId="6476F00B" w14:textId="5C2B94A8" w:rsidR="00335198" w:rsidRPr="002E2783" w:rsidRDefault="003567F6" w:rsidP="002E2783">
      <w:pPr>
        <w:ind w:left="2880"/>
        <w:rPr>
          <w:rFonts w:ascii="Times New Roman" w:eastAsia="Times New Roman" w:hAnsi="Times New Roman" w:cs="Times New Roman"/>
          <w:szCs w:val="24"/>
        </w:rPr>
      </w:pPr>
      <w:r w:rsidRPr="008524ED">
        <w:rPr>
          <w:rFonts w:ascii="Times New Roman" w:eastAsia="Times New Roman" w:hAnsi="Times New Roman" w:cs="Times New Roman"/>
          <w:b/>
          <w:szCs w:val="24"/>
        </w:rPr>
        <w:t>Peer Tutors</w:t>
      </w:r>
      <w:r w:rsidRPr="00335198">
        <w:rPr>
          <w:rFonts w:ascii="Times New Roman" w:eastAsia="Times New Roman" w:hAnsi="Times New Roman" w:cs="Times New Roman"/>
          <w:szCs w:val="24"/>
        </w:rPr>
        <w:t xml:space="preserve"> (</w:t>
      </w:r>
      <w:r w:rsidR="00E7349F" w:rsidRPr="00335198">
        <w:rPr>
          <w:rFonts w:ascii="Times New Roman" w:eastAsia="Times New Roman" w:hAnsi="Times New Roman" w:cs="Times New Roman"/>
          <w:szCs w:val="24"/>
        </w:rPr>
        <w:t>2 yrs.</w:t>
      </w:r>
      <w:r w:rsidRPr="00335198">
        <w:rPr>
          <w:rFonts w:ascii="Times New Roman" w:eastAsia="Times New Roman" w:hAnsi="Times New Roman" w:cs="Times New Roman"/>
          <w:szCs w:val="24"/>
        </w:rPr>
        <w:t>)</w:t>
      </w:r>
    </w:p>
    <w:p w14:paraId="6199CECA" w14:textId="240CB7C3" w:rsidR="00335198" w:rsidRPr="00335198" w:rsidRDefault="00335198" w:rsidP="0033519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 xml:space="preserve"> </w:t>
      </w:r>
      <w:r w:rsidR="002E2783">
        <w:rPr>
          <w:rFonts w:ascii="Times New Roman" w:eastAsia="Times New Roman" w:hAnsi="Times New Roman" w:cs="Times New Roman"/>
          <w:szCs w:val="24"/>
        </w:rPr>
        <w:t>Tutor</w:t>
      </w:r>
      <w:r w:rsidR="0022582B">
        <w:rPr>
          <w:rFonts w:ascii="Times New Roman" w:eastAsia="Times New Roman" w:hAnsi="Times New Roman" w:cs="Times New Roman"/>
          <w:szCs w:val="24"/>
        </w:rPr>
        <w:t>ing underclassmen in any subject</w:t>
      </w:r>
    </w:p>
    <w:p w14:paraId="0000000E" w14:textId="77777777" w:rsidR="00647476" w:rsidRPr="00335198" w:rsidRDefault="00647476">
      <w:pPr>
        <w:rPr>
          <w:rFonts w:ascii="Times New Roman" w:eastAsia="Times New Roman" w:hAnsi="Times New Roman" w:cs="Times New Roman"/>
          <w:b/>
          <w:szCs w:val="24"/>
        </w:rPr>
      </w:pPr>
    </w:p>
    <w:p w14:paraId="0000000F" w14:textId="1782BECF" w:rsidR="00647476" w:rsidRPr="00335198" w:rsidRDefault="003567F6" w:rsidP="00335198">
      <w:pPr>
        <w:ind w:right="-180"/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 xml:space="preserve">Community </w:t>
      </w:r>
      <w:r w:rsidR="009463F1" w:rsidRPr="00335198">
        <w:rPr>
          <w:rFonts w:ascii="Times New Roman" w:eastAsia="Times New Roman" w:hAnsi="Times New Roman" w:cs="Times New Roman"/>
          <w:szCs w:val="24"/>
        </w:rPr>
        <w:tab/>
      </w:r>
      <w:r w:rsidR="009463F1" w:rsidRPr="00335198">
        <w:rPr>
          <w:rFonts w:ascii="Times New Roman" w:eastAsia="Times New Roman" w:hAnsi="Times New Roman" w:cs="Times New Roman"/>
          <w:szCs w:val="24"/>
        </w:rPr>
        <w:tab/>
      </w:r>
      <w:r w:rsidR="009463F1" w:rsidRPr="00335198">
        <w:rPr>
          <w:rFonts w:ascii="Times New Roman" w:eastAsia="Times New Roman" w:hAnsi="Times New Roman" w:cs="Times New Roman"/>
          <w:szCs w:val="24"/>
        </w:rPr>
        <w:tab/>
      </w:r>
      <w:r w:rsidR="009463F1" w:rsidRPr="00335198">
        <w:rPr>
          <w:rFonts w:ascii="Times New Roman" w:eastAsia="Times New Roman" w:hAnsi="Times New Roman" w:cs="Times New Roman"/>
          <w:i/>
          <w:szCs w:val="24"/>
        </w:rPr>
        <w:t>Volunteer</w:t>
      </w:r>
      <w:r w:rsidR="009463F1" w:rsidRPr="00335198">
        <w:rPr>
          <w:rFonts w:ascii="Times New Roman" w:eastAsia="Times New Roman" w:hAnsi="Times New Roman" w:cs="Times New Roman"/>
          <w:szCs w:val="24"/>
        </w:rPr>
        <w:t xml:space="preserve"> |</w:t>
      </w:r>
      <w:r w:rsidRPr="00335198">
        <w:rPr>
          <w:rFonts w:ascii="Times New Roman" w:eastAsia="Times New Roman" w:hAnsi="Times New Roman" w:cs="Times New Roman"/>
          <w:szCs w:val="24"/>
        </w:rPr>
        <w:t xml:space="preserve"> </w:t>
      </w:r>
      <w:r w:rsidRPr="00335198">
        <w:rPr>
          <w:rFonts w:ascii="Times New Roman" w:eastAsia="Times New Roman" w:hAnsi="Times New Roman" w:cs="Times New Roman"/>
          <w:b/>
          <w:szCs w:val="24"/>
        </w:rPr>
        <w:t>St. Daniel the Prophet Parish</w:t>
      </w:r>
      <w:r w:rsidRPr="00335198">
        <w:rPr>
          <w:rFonts w:ascii="Times New Roman" w:eastAsia="Times New Roman" w:hAnsi="Times New Roman" w:cs="Times New Roman"/>
          <w:szCs w:val="24"/>
        </w:rPr>
        <w:t xml:space="preserve"> </w:t>
      </w:r>
      <w:r w:rsidR="00D711EB">
        <w:rPr>
          <w:rFonts w:ascii="Times New Roman" w:eastAsia="Times New Roman" w:hAnsi="Times New Roman" w:cs="Times New Roman"/>
          <w:szCs w:val="24"/>
        </w:rPr>
        <w:t>| Y</w:t>
      </w:r>
      <w:r w:rsidR="009463F1" w:rsidRPr="00335198">
        <w:rPr>
          <w:rFonts w:ascii="Times New Roman" w:eastAsia="Times New Roman" w:hAnsi="Times New Roman" w:cs="Times New Roman"/>
          <w:szCs w:val="24"/>
        </w:rPr>
        <w:t>ear round</w:t>
      </w:r>
      <w:r w:rsidR="00335198">
        <w:rPr>
          <w:rFonts w:ascii="Times New Roman" w:eastAsia="Times New Roman" w:hAnsi="Times New Roman" w:cs="Times New Roman"/>
          <w:szCs w:val="24"/>
        </w:rPr>
        <w:t xml:space="preserve"> beginning 2014</w:t>
      </w:r>
    </w:p>
    <w:p w14:paraId="213A8BAD" w14:textId="3C1D0E43" w:rsidR="00E7349F" w:rsidRPr="00335198" w:rsidRDefault="00E7349F" w:rsidP="00E7349F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Athletic event and Carnival set-up and clean up, concessions</w:t>
      </w:r>
    </w:p>
    <w:p w14:paraId="00000010" w14:textId="77777777" w:rsidR="00647476" w:rsidRPr="00335198" w:rsidRDefault="00647476">
      <w:pPr>
        <w:rPr>
          <w:rFonts w:ascii="Times New Roman" w:eastAsia="Times New Roman" w:hAnsi="Times New Roman" w:cs="Times New Roman"/>
          <w:b/>
          <w:szCs w:val="24"/>
        </w:rPr>
      </w:pPr>
    </w:p>
    <w:p w14:paraId="7FD274DA" w14:textId="7DC0F227" w:rsidR="00A8621C" w:rsidRPr="00335198" w:rsidRDefault="00A8621C" w:rsidP="00A8621C">
      <w:pPr>
        <w:ind w:left="2880" w:right="-270" w:hanging="2880"/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Experience</w:t>
      </w:r>
      <w:r w:rsidRPr="00335198">
        <w:rPr>
          <w:rFonts w:ascii="Times New Roman" w:eastAsia="Times New Roman" w:hAnsi="Times New Roman" w:cs="Times New Roman"/>
          <w:szCs w:val="24"/>
        </w:rPr>
        <w:tab/>
      </w:r>
      <w:r w:rsidRPr="00335198">
        <w:rPr>
          <w:rFonts w:ascii="Times New Roman" w:eastAsia="Times New Roman" w:hAnsi="Times New Roman" w:cs="Times New Roman"/>
          <w:i/>
          <w:szCs w:val="24"/>
        </w:rPr>
        <w:t>Student Athletic Trainer (Volunteer)</w:t>
      </w:r>
      <w:r w:rsidRPr="00335198">
        <w:rPr>
          <w:rFonts w:ascii="Times New Roman" w:eastAsia="Times New Roman" w:hAnsi="Times New Roman" w:cs="Times New Roman"/>
          <w:szCs w:val="24"/>
        </w:rPr>
        <w:t xml:space="preserve"> | </w:t>
      </w:r>
      <w:r w:rsidRPr="00335198">
        <w:rPr>
          <w:rFonts w:ascii="Times New Roman" w:eastAsia="Times New Roman" w:hAnsi="Times New Roman" w:cs="Times New Roman"/>
          <w:b/>
          <w:szCs w:val="24"/>
        </w:rPr>
        <w:t>Nazareth Academy</w:t>
      </w:r>
      <w:r w:rsidRPr="00335198">
        <w:rPr>
          <w:rFonts w:ascii="Times New Roman" w:eastAsia="Times New Roman" w:hAnsi="Times New Roman" w:cs="Times New Roman"/>
          <w:szCs w:val="24"/>
        </w:rPr>
        <w:t>| (2 ½ yrs.)</w:t>
      </w:r>
    </w:p>
    <w:p w14:paraId="04D3BD59" w14:textId="24BD2700" w:rsidR="00A8621C" w:rsidRPr="00335198" w:rsidRDefault="00A8621C" w:rsidP="00A8621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Assisted Athletic Trainer in Football, Soccer, Cross Country, Boy’s/Women’s Tennis, Girls’ Volleyball, Baseball and Softball.</w:t>
      </w:r>
    </w:p>
    <w:p w14:paraId="6DF62C62" w14:textId="77777777" w:rsidR="00A8621C" w:rsidRPr="00335198" w:rsidRDefault="00A8621C" w:rsidP="00A8621C">
      <w:pPr>
        <w:pStyle w:val="ListParagraph"/>
        <w:ind w:left="3600"/>
        <w:rPr>
          <w:rFonts w:ascii="Times New Roman" w:eastAsia="Times New Roman" w:hAnsi="Times New Roman" w:cs="Times New Roman"/>
          <w:szCs w:val="24"/>
        </w:rPr>
      </w:pPr>
    </w:p>
    <w:p w14:paraId="005CD487" w14:textId="199A3664" w:rsidR="00904350" w:rsidRPr="00335198" w:rsidRDefault="00904350" w:rsidP="00A8621C">
      <w:pPr>
        <w:ind w:left="2880"/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i/>
          <w:szCs w:val="24"/>
        </w:rPr>
        <w:t>Volleyball Referee/S</w:t>
      </w:r>
      <w:r w:rsidR="003567F6" w:rsidRPr="00335198">
        <w:rPr>
          <w:rFonts w:ascii="Times New Roman" w:eastAsia="Times New Roman" w:hAnsi="Times New Roman" w:cs="Times New Roman"/>
          <w:i/>
          <w:szCs w:val="24"/>
        </w:rPr>
        <w:t>corekeeper</w:t>
      </w:r>
      <w:r w:rsidR="003567F6" w:rsidRPr="00335198">
        <w:rPr>
          <w:rFonts w:ascii="Times New Roman" w:eastAsia="Times New Roman" w:hAnsi="Times New Roman" w:cs="Times New Roman"/>
          <w:szCs w:val="24"/>
        </w:rPr>
        <w:t xml:space="preserve"> </w:t>
      </w:r>
      <w:r w:rsidRPr="00335198">
        <w:rPr>
          <w:rFonts w:ascii="Times New Roman" w:eastAsia="Times New Roman" w:hAnsi="Times New Roman" w:cs="Times New Roman"/>
          <w:szCs w:val="24"/>
        </w:rPr>
        <w:t xml:space="preserve">| </w:t>
      </w:r>
      <w:r w:rsidR="00E7349F" w:rsidRPr="00335198">
        <w:rPr>
          <w:rFonts w:ascii="Times New Roman" w:eastAsia="Times New Roman" w:hAnsi="Times New Roman" w:cs="Times New Roman"/>
          <w:b/>
          <w:szCs w:val="24"/>
        </w:rPr>
        <w:t>St. Daniel’s Athletic Program</w:t>
      </w:r>
      <w:r w:rsidRPr="00335198">
        <w:rPr>
          <w:rFonts w:ascii="Times New Roman" w:eastAsia="Times New Roman" w:hAnsi="Times New Roman" w:cs="Times New Roman"/>
          <w:szCs w:val="24"/>
        </w:rPr>
        <w:t xml:space="preserve"> | 6 </w:t>
      </w:r>
      <w:r w:rsidR="00335198">
        <w:rPr>
          <w:rFonts w:ascii="Times New Roman" w:eastAsia="Times New Roman" w:hAnsi="Times New Roman" w:cs="Times New Roman"/>
          <w:szCs w:val="24"/>
        </w:rPr>
        <w:t>yrs.</w:t>
      </w:r>
    </w:p>
    <w:p w14:paraId="544DC6F5" w14:textId="4B53B42A" w:rsidR="00904350" w:rsidRPr="00335198" w:rsidRDefault="0022582B" w:rsidP="00335198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Kept book</w:t>
      </w:r>
      <w:r w:rsidR="003644CF">
        <w:rPr>
          <w:rFonts w:ascii="Times New Roman" w:eastAsia="Times New Roman" w:hAnsi="Times New Roman" w:cs="Times New Roman"/>
          <w:szCs w:val="24"/>
        </w:rPr>
        <w:t>/scoreboard</w:t>
      </w:r>
      <w:r>
        <w:rPr>
          <w:rFonts w:ascii="Times New Roman" w:eastAsia="Times New Roman" w:hAnsi="Times New Roman" w:cs="Times New Roman"/>
          <w:szCs w:val="24"/>
        </w:rPr>
        <w:t xml:space="preserve"> for </w:t>
      </w:r>
      <w:r w:rsidR="003644CF">
        <w:rPr>
          <w:rFonts w:ascii="Times New Roman" w:eastAsia="Times New Roman" w:hAnsi="Times New Roman" w:cs="Times New Roman"/>
          <w:szCs w:val="24"/>
        </w:rPr>
        <w:t>various grade school volleyball leagues</w:t>
      </w:r>
    </w:p>
    <w:p w14:paraId="4E070AEE" w14:textId="77777777" w:rsidR="00335198" w:rsidRDefault="00335198">
      <w:pPr>
        <w:rPr>
          <w:rFonts w:ascii="Times New Roman" w:eastAsia="Times New Roman" w:hAnsi="Times New Roman" w:cs="Times New Roman"/>
          <w:szCs w:val="24"/>
        </w:rPr>
      </w:pPr>
    </w:p>
    <w:p w14:paraId="4CD2EF1B" w14:textId="2ABA2F66" w:rsidR="008524ED" w:rsidRPr="00335198" w:rsidRDefault="003567F6" w:rsidP="008524ED">
      <w:pPr>
        <w:ind w:left="2880" w:hanging="2880"/>
        <w:rPr>
          <w:rFonts w:ascii="Times New Roman" w:eastAsia="Times New Roman" w:hAnsi="Times New Roman" w:cs="Times New Roman"/>
          <w:szCs w:val="24"/>
        </w:rPr>
      </w:pPr>
      <w:r w:rsidRPr="00335198">
        <w:rPr>
          <w:rFonts w:ascii="Times New Roman" w:eastAsia="Times New Roman" w:hAnsi="Times New Roman" w:cs="Times New Roman"/>
          <w:szCs w:val="24"/>
        </w:rPr>
        <w:t>Hobbies/Interests</w:t>
      </w:r>
      <w:r w:rsidRPr="00335198">
        <w:rPr>
          <w:rFonts w:ascii="Times New Roman" w:eastAsia="Times New Roman" w:hAnsi="Times New Roman" w:cs="Times New Roman"/>
          <w:b/>
          <w:szCs w:val="24"/>
        </w:rPr>
        <w:tab/>
      </w:r>
      <w:r w:rsidRPr="00335198">
        <w:rPr>
          <w:rFonts w:ascii="Times New Roman" w:eastAsia="Times New Roman" w:hAnsi="Times New Roman" w:cs="Times New Roman"/>
          <w:szCs w:val="24"/>
        </w:rPr>
        <w:t>Softball (</w:t>
      </w:r>
      <w:r w:rsidR="00335198">
        <w:rPr>
          <w:rFonts w:ascii="Times New Roman" w:eastAsia="Times New Roman" w:hAnsi="Times New Roman" w:cs="Times New Roman"/>
          <w:szCs w:val="24"/>
        </w:rPr>
        <w:t>beginning at 4 years of age; representing the 4</w:t>
      </w:r>
      <w:r w:rsidR="00335198" w:rsidRPr="00335198">
        <w:rPr>
          <w:rFonts w:ascii="Times New Roman" w:eastAsia="Times New Roman" w:hAnsi="Times New Roman" w:cs="Times New Roman"/>
          <w:szCs w:val="24"/>
          <w:vertAlign w:val="superscript"/>
        </w:rPr>
        <w:t>th</w:t>
      </w:r>
      <w:r w:rsidR="00335198">
        <w:rPr>
          <w:rFonts w:ascii="Times New Roman" w:eastAsia="Times New Roman" w:hAnsi="Times New Roman" w:cs="Times New Roman"/>
          <w:szCs w:val="24"/>
        </w:rPr>
        <w:t xml:space="preserve"> generation of players in the family</w:t>
      </w:r>
      <w:r w:rsidRPr="00335198">
        <w:rPr>
          <w:rFonts w:ascii="Times New Roman" w:eastAsia="Times New Roman" w:hAnsi="Times New Roman" w:cs="Times New Roman"/>
          <w:szCs w:val="24"/>
        </w:rPr>
        <w:t>)… Fitness Conditioning</w:t>
      </w:r>
      <w:r w:rsidR="00D711EB">
        <w:rPr>
          <w:rFonts w:ascii="Times New Roman" w:eastAsia="Times New Roman" w:hAnsi="Times New Roman" w:cs="Times New Roman"/>
          <w:szCs w:val="24"/>
        </w:rPr>
        <w:t>.</w:t>
      </w:r>
    </w:p>
    <w:sectPr w:rsidR="008524ED" w:rsidRPr="00335198" w:rsidSect="003567F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D05"/>
    <w:multiLevelType w:val="hybridMultilevel"/>
    <w:tmpl w:val="1B82B79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461F60C4"/>
    <w:multiLevelType w:val="hybridMultilevel"/>
    <w:tmpl w:val="FA9488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7E3760AD"/>
    <w:multiLevelType w:val="hybridMultilevel"/>
    <w:tmpl w:val="8F30CBD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Q2MzA2NDY2MDVT0lEKTi0uzszPAykwqgUAHxdIjiwAAAA="/>
  </w:docVars>
  <w:rsids>
    <w:rsidRoot w:val="00647476"/>
    <w:rsid w:val="0022582B"/>
    <w:rsid w:val="002E2783"/>
    <w:rsid w:val="00335198"/>
    <w:rsid w:val="00351E81"/>
    <w:rsid w:val="003567F6"/>
    <w:rsid w:val="003644CF"/>
    <w:rsid w:val="00585860"/>
    <w:rsid w:val="00586A06"/>
    <w:rsid w:val="005C5947"/>
    <w:rsid w:val="006170DB"/>
    <w:rsid w:val="00647476"/>
    <w:rsid w:val="006E0E2B"/>
    <w:rsid w:val="008524ED"/>
    <w:rsid w:val="00904350"/>
    <w:rsid w:val="009463F1"/>
    <w:rsid w:val="00A8621C"/>
    <w:rsid w:val="00D711EB"/>
    <w:rsid w:val="00E7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FFF7A"/>
  <w15:docId w15:val="{005E4EA9-D9E8-41DF-AF71-9A5BF7DA4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862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4E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monahan1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ras College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D. Roberts</dc:creator>
  <cp:lastModifiedBy>Emily E. Monahan</cp:lastModifiedBy>
  <cp:revision>6</cp:revision>
  <cp:lastPrinted>2021-11-12T21:20:00Z</cp:lastPrinted>
  <dcterms:created xsi:type="dcterms:W3CDTF">2021-11-23T06:09:00Z</dcterms:created>
  <dcterms:modified xsi:type="dcterms:W3CDTF">2022-02-27T22:20:00Z</dcterms:modified>
</cp:coreProperties>
</file>